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care outcom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atic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 consultatio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+E vis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U admission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M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9 (0.209–0.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 (0.211–0.3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6 (0.33–0.4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6 (0.316–0.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 (0.308–0.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6 (0.248–0.2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9 (0.046–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9 (0.046–0.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5 (0.099–0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7 (0.119–0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 (0.133–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8 (0.231–0.3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 (-0.017–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 (-0.017–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 (-0.012–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5 (-0.007–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5 (-0.007–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 (-0.013–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9 (-0.013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8 (-0.011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2 (-0.017–-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8 (-0.012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9 (-0.029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8 (-0.011–-0.0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3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Year-round M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1 (0.235–0.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4 (0.236–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7 (0.367–0.5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7 (0.352–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9 (0.342–0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6 (0.275–0.3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8 (0.042–0.3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7 (0.044–0.3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7 (0.114–0.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 (0.136–0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1 (0.152–0.4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7 (0.26–0.5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 (-0.029–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1 (-0.03–0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 (-0.015–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8 (-0.01–0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8 (-0.01–0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2 (-0.017–0.2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3 (-0.019–-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2 (-0.018–-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7 (-0.024–-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2 (-0.018–-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24 (-0.039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2 (-0.018–-0.0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 (0.003–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 (0.003–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la-mA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 (0.605–0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9 (0.614–0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9 (0.614–0.7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6 (0.566–0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3 (0.569–0.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 (0.299–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1 (0.233–0.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1 (0.232–0.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1 (0.232–0.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6 (0.264–0.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6 (0.312–0.4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42–0.5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 (-0.046–0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-0.048–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-0.048–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 (-0.032–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 (-0.03–0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 (-0.048–0.0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1 (-0.035–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28 (-0.031–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8 (-0.044–-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28 (-0.033–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7 (-0.07–-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28 (-0.032–-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la-mAB w. catch-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1 (0.611–0.7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 (0.62–0.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 (0.62–0.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8 (0.573–0.7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3 (0.576–0.6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 (0.291–0.3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 (0.365–0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 (0.364–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 (0.364–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5 (0.381–0.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 (0.443–0.6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3 (0.547–0.7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3 (0.15–0.5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8 (0.147–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8 (0.147–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3 (0.185–0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7 (0.216–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3 (0.203–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5 (-0.064–-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1 (-0.059–-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6 (-0.079–-0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1 (-0.061–-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83 (-0.111–-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1 (-0.059–-0.0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 (0.003–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(0.005–0.0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(0.005–0.0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(0.005–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(0.005–0.00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Year-round la-mA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8 (0.668–0.8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7 (0.68–0.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7 (0.679–0.8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9 (0.625–0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2 (0.631–0.7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9 (0.34–0.4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 (0.298–0.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 (0.296–0.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 (0.296–0.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5 (0.328–0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7 (0.387–0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8 (0.506–0.7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 (-0.024–0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8 (-0.027–0.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8 (-0.027–0.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3 (-0.002–0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1 (0.006–0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1 (-0.015–0.3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 (-0.047–-0.0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7 (-0.043–-0.0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 (-0.059–-0.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7 (-0.044–-0.0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8 (-0.087–-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8 (-0.043–-0.0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1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1–0.00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17:21:08Z</dcterms:created>
  <dcterms:modified xsi:type="dcterms:W3CDTF">2024-01-16T17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